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EBC365A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724EEA">
        <w:rPr>
          <w:rFonts w:ascii="Arial Narrow" w:hAnsi="Arial Narrow"/>
          <w:b/>
          <w:sz w:val="22"/>
          <w:szCs w:val="22"/>
        </w:rPr>
        <w:t>4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/24“ (ID zákazky </w:t>
      </w:r>
      <w:r w:rsidR="00724EEA">
        <w:rPr>
          <w:rFonts w:ascii="Arial Narrow" w:hAnsi="Arial Narrow"/>
          <w:b/>
          <w:sz w:val="22"/>
          <w:szCs w:val="22"/>
        </w:rPr>
        <w:t>55993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D5276" w14:textId="77777777" w:rsidR="00EE59CC" w:rsidRDefault="00EE59CC" w:rsidP="00317080">
      <w:r>
        <w:separator/>
      </w:r>
    </w:p>
  </w:endnote>
  <w:endnote w:type="continuationSeparator" w:id="0">
    <w:p w14:paraId="77E96341" w14:textId="77777777" w:rsidR="00EE59CC" w:rsidRDefault="00EE59C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191DC" w14:textId="77777777" w:rsidR="00EE59CC" w:rsidRDefault="00EE59CC" w:rsidP="00317080">
      <w:r>
        <w:separator/>
      </w:r>
    </w:p>
  </w:footnote>
  <w:footnote w:type="continuationSeparator" w:id="0">
    <w:p w14:paraId="3FA8203C" w14:textId="77777777" w:rsidR="00EE59CC" w:rsidRDefault="00EE59C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1</cp:revision>
  <dcterms:created xsi:type="dcterms:W3CDTF">2021-09-26T10:50:00Z</dcterms:created>
  <dcterms:modified xsi:type="dcterms:W3CDTF">2024-05-06T13:32:00Z</dcterms:modified>
</cp:coreProperties>
</file>